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B9BE0" w14:textId="42BBF02E" w:rsidR="00550E05" w:rsidRDefault="0017611A" w:rsidP="0017611A">
      <w:pPr>
        <w:pStyle w:val="1"/>
        <w:jc w:val="center"/>
      </w:pPr>
      <w:bookmarkStart w:id="0" w:name="_Hlk64230144"/>
      <w:r w:rsidRPr="003F7CC0">
        <w:t xml:space="preserve">Инвариантная самостоятельная работа </w:t>
      </w:r>
      <w:r>
        <w:t>№ 1</w:t>
      </w:r>
      <w:r w:rsidR="00C32B79" w:rsidRPr="00E84DB6">
        <w:t>.1</w:t>
      </w:r>
      <w:r>
        <w:t>.</w:t>
      </w:r>
      <w:r w:rsidRPr="0017611A">
        <w:t xml:space="preserve"> Изучить и проанализировать печатные и </w:t>
      </w:r>
      <w:r w:rsidRPr="0017611A">
        <w:rPr>
          <w:lang w:val="en-US"/>
        </w:rPr>
        <w:t>Internet</w:t>
      </w:r>
      <w:r w:rsidRPr="0017611A">
        <w:t>-источники по философским проблемам информатики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47"/>
        <w:gridCol w:w="4849"/>
        <w:gridCol w:w="4049"/>
      </w:tblGrid>
      <w:tr w:rsidR="0017611A" w14:paraId="0644205E" w14:textId="77777777" w:rsidTr="0017611A">
        <w:tc>
          <w:tcPr>
            <w:tcW w:w="442" w:type="dxa"/>
          </w:tcPr>
          <w:bookmarkEnd w:id="0"/>
          <w:p w14:paraId="7BDCAE78" w14:textId="4849822E" w:rsidR="0017611A" w:rsidRPr="0017611A" w:rsidRDefault="0017611A" w:rsidP="0017611A">
            <w:pPr>
              <w:jc w:val="center"/>
              <w:rPr>
                <w:b/>
                <w:bCs/>
              </w:rPr>
            </w:pPr>
            <w:r w:rsidRPr="0017611A">
              <w:rPr>
                <w:b/>
                <w:bCs/>
              </w:rPr>
              <w:t>№</w:t>
            </w:r>
          </w:p>
        </w:tc>
        <w:tc>
          <w:tcPr>
            <w:tcW w:w="2672" w:type="dxa"/>
          </w:tcPr>
          <w:p w14:paraId="5C1E1E63" w14:textId="534A1184" w:rsidR="0017611A" w:rsidRPr="0017611A" w:rsidRDefault="0017611A" w:rsidP="0017611A">
            <w:pPr>
              <w:jc w:val="center"/>
              <w:rPr>
                <w:b/>
                <w:bCs/>
              </w:rPr>
            </w:pPr>
            <w:r w:rsidRPr="0017611A">
              <w:rPr>
                <w:b/>
                <w:bCs/>
              </w:rPr>
              <w:t>Источник</w:t>
            </w:r>
          </w:p>
        </w:tc>
        <w:tc>
          <w:tcPr>
            <w:tcW w:w="6231" w:type="dxa"/>
          </w:tcPr>
          <w:p w14:paraId="0A80B248" w14:textId="5C5CB148" w:rsidR="0017611A" w:rsidRPr="0017611A" w:rsidRDefault="0017611A" w:rsidP="0017611A">
            <w:pPr>
              <w:jc w:val="center"/>
              <w:rPr>
                <w:b/>
                <w:bCs/>
              </w:rPr>
            </w:pPr>
            <w:r w:rsidRPr="0017611A">
              <w:rPr>
                <w:b/>
                <w:bCs/>
              </w:rPr>
              <w:t>Аннотация</w:t>
            </w:r>
          </w:p>
        </w:tc>
      </w:tr>
      <w:tr w:rsidR="0017611A" w14:paraId="1C393D2A" w14:textId="77777777" w:rsidTr="0017611A">
        <w:tc>
          <w:tcPr>
            <w:tcW w:w="442" w:type="dxa"/>
          </w:tcPr>
          <w:p w14:paraId="7E9A7011" w14:textId="2E380A52" w:rsidR="0017611A" w:rsidRDefault="0017611A">
            <w:r>
              <w:t>1</w:t>
            </w:r>
          </w:p>
        </w:tc>
        <w:tc>
          <w:tcPr>
            <w:tcW w:w="2672" w:type="dxa"/>
          </w:tcPr>
          <w:p w14:paraId="05CA25AE" w14:textId="3B531AF5" w:rsidR="0017611A" w:rsidRDefault="0017611A">
            <w:r w:rsidRPr="0017611A">
              <w:t xml:space="preserve">Философия информации и фундаментальные проблемы современной информатики // Российская ассоциация электронных библиотек URL: </w:t>
            </w:r>
            <w:hyperlink r:id="rId6" w:history="1">
              <w:r w:rsidR="00DC6C9A" w:rsidRPr="001C7466">
                <w:rPr>
                  <w:rStyle w:val="a8"/>
                </w:rPr>
                <w:t>http://www.aselibrary.ru/datadocs/doc_1394le.pdf</w:t>
              </w:r>
            </w:hyperlink>
            <w:r w:rsidR="00DC6C9A">
              <w:t xml:space="preserve"> </w:t>
            </w:r>
            <w:r w:rsidRPr="0017611A">
              <w:t>(дата обращения: 0</w:t>
            </w:r>
            <w:r w:rsidR="006E6C2A" w:rsidRPr="006E6C2A">
              <w:t>4</w:t>
            </w:r>
            <w:r w:rsidRPr="0017611A">
              <w:t>.02.2021).</w:t>
            </w:r>
          </w:p>
        </w:tc>
        <w:tc>
          <w:tcPr>
            <w:tcW w:w="6231" w:type="dxa"/>
          </w:tcPr>
          <w:p w14:paraId="37142E19" w14:textId="473B9690" w:rsidR="0017611A" w:rsidRDefault="00DC6C9A">
            <w:r>
              <w:t>В статье рассмотрены такие темы, как а</w:t>
            </w:r>
            <w:r w:rsidRPr="00DC6C9A">
              <w:t>ктуальность проблемы</w:t>
            </w:r>
            <w:r>
              <w:t>, ф</w:t>
            </w:r>
            <w:r w:rsidRPr="00DC6C9A">
              <w:t>илософия информации и философские проблемы информатики</w:t>
            </w:r>
            <w:r>
              <w:t xml:space="preserve">, </w:t>
            </w:r>
            <w:r w:rsidRPr="00DC6C9A">
              <w:t>научное мировоззрение</w:t>
            </w:r>
            <w:r>
              <w:t>, ф</w:t>
            </w:r>
            <w:r w:rsidRPr="00DC6C9A">
              <w:t>илософские основы информатики</w:t>
            </w:r>
            <w:r>
              <w:t>, ф</w:t>
            </w:r>
            <w:r w:rsidRPr="00DC6C9A">
              <w:t>илософские проблемы информатики в образовании</w:t>
            </w:r>
            <w:r>
              <w:t>.</w:t>
            </w:r>
          </w:p>
        </w:tc>
      </w:tr>
      <w:tr w:rsidR="0017611A" w14:paraId="0A774EEC" w14:textId="77777777" w:rsidTr="0017611A">
        <w:tc>
          <w:tcPr>
            <w:tcW w:w="442" w:type="dxa"/>
          </w:tcPr>
          <w:p w14:paraId="5AEC440E" w14:textId="36F0BCF0" w:rsidR="0017611A" w:rsidRDefault="0017611A">
            <w:r>
              <w:t>2</w:t>
            </w:r>
          </w:p>
        </w:tc>
        <w:tc>
          <w:tcPr>
            <w:tcW w:w="2672" w:type="dxa"/>
          </w:tcPr>
          <w:p w14:paraId="34FBB816" w14:textId="29B86465" w:rsidR="0017611A" w:rsidRDefault="00660135">
            <w:r w:rsidRPr="00660135">
              <w:t xml:space="preserve">Философские проблемы информатики // КиберЛенинка URL: </w:t>
            </w:r>
            <w:hyperlink r:id="rId7" w:history="1">
              <w:r w:rsidRPr="00B513E4">
                <w:rPr>
                  <w:rStyle w:val="a8"/>
                </w:rPr>
                <w:t>https://cyberleninka.ru/article/n/filosofskie-problemy-informatiki</w:t>
              </w:r>
            </w:hyperlink>
            <w:r>
              <w:t xml:space="preserve"> </w:t>
            </w:r>
            <w:r w:rsidRPr="00660135">
              <w:t>(дата обращения: 0</w:t>
            </w:r>
            <w:r w:rsidR="006E6C2A" w:rsidRPr="006E6C2A">
              <w:t>4</w:t>
            </w:r>
            <w:r w:rsidRPr="00660135">
              <w:t>.02.202</w:t>
            </w:r>
            <w:r w:rsidR="00E84DB6" w:rsidRPr="00E84DB6">
              <w:t>1</w:t>
            </w:r>
            <w:r w:rsidRPr="00660135">
              <w:t>).</w:t>
            </w:r>
          </w:p>
        </w:tc>
        <w:tc>
          <w:tcPr>
            <w:tcW w:w="6231" w:type="dxa"/>
          </w:tcPr>
          <w:p w14:paraId="37D1E628" w14:textId="135B8089" w:rsidR="0017611A" w:rsidRDefault="007E67A0">
            <w:r>
              <w:t>В статье рассмотрены история информатизации, её текущее состояние, философские проблемы информатики, проблемы искусственного интеллекта, виртуальной реальности, интеллектуальной собственности.</w:t>
            </w:r>
          </w:p>
        </w:tc>
      </w:tr>
      <w:tr w:rsidR="0017611A" w14:paraId="7EB7C8C2" w14:textId="77777777" w:rsidTr="0017611A">
        <w:tc>
          <w:tcPr>
            <w:tcW w:w="442" w:type="dxa"/>
          </w:tcPr>
          <w:p w14:paraId="1E1B64AA" w14:textId="4C8D1229" w:rsidR="0017611A" w:rsidRDefault="0017611A">
            <w:r>
              <w:t>3</w:t>
            </w:r>
          </w:p>
        </w:tc>
        <w:tc>
          <w:tcPr>
            <w:tcW w:w="2672" w:type="dxa"/>
          </w:tcPr>
          <w:p w14:paraId="1BF198B0" w14:textId="1A235088" w:rsidR="0017611A" w:rsidRDefault="00660135">
            <w:r w:rsidRPr="00660135">
              <w:t xml:space="preserve">Современные проблемы информатики: философский анализ // КиберЛенинка URL: </w:t>
            </w:r>
            <w:hyperlink r:id="rId8" w:history="1">
              <w:r w:rsidRPr="00B513E4">
                <w:rPr>
                  <w:rStyle w:val="a8"/>
                </w:rPr>
                <w:t>https://cyberleninka.ru/article/n/sovremennye-problemy-informatiki-filosofskiy-analiz</w:t>
              </w:r>
            </w:hyperlink>
            <w:r>
              <w:t xml:space="preserve"> </w:t>
            </w:r>
            <w:r w:rsidRPr="00660135">
              <w:t>(дата обращения: 0</w:t>
            </w:r>
            <w:r w:rsidR="006E6C2A" w:rsidRPr="006E6C2A">
              <w:t>4</w:t>
            </w:r>
            <w:r w:rsidRPr="00660135">
              <w:t>.02.202</w:t>
            </w:r>
            <w:r w:rsidR="00E84DB6" w:rsidRPr="00E84DB6">
              <w:t>1</w:t>
            </w:r>
            <w:r w:rsidRPr="00660135">
              <w:t>).</w:t>
            </w:r>
          </w:p>
        </w:tc>
        <w:tc>
          <w:tcPr>
            <w:tcW w:w="6231" w:type="dxa"/>
          </w:tcPr>
          <w:p w14:paraId="1E7B63FE" w14:textId="7ED4EC5E" w:rsidR="0017611A" w:rsidRDefault="00660135">
            <w:r w:rsidRPr="00660135">
              <w:t>В статье проводится анализ проблем современной информатики в философском аспекте. Рассмотрены проблемы трактовки понятия информации, проблемы соотношения мышления и искусственного интеллекта, проблемы «виртуальной реальности», терминологической неопределенности и информационной безопасности.</w:t>
            </w:r>
          </w:p>
        </w:tc>
      </w:tr>
      <w:tr w:rsidR="0017611A" w14:paraId="7E3DA135" w14:textId="77777777" w:rsidTr="0017611A">
        <w:tc>
          <w:tcPr>
            <w:tcW w:w="442" w:type="dxa"/>
          </w:tcPr>
          <w:p w14:paraId="6B9DB13C" w14:textId="5AFE99F7" w:rsidR="0017611A" w:rsidRDefault="0017611A">
            <w:r>
              <w:t>4</w:t>
            </w:r>
          </w:p>
        </w:tc>
        <w:tc>
          <w:tcPr>
            <w:tcW w:w="2672" w:type="dxa"/>
          </w:tcPr>
          <w:p w14:paraId="1BA54741" w14:textId="27E0792C" w:rsidR="0017611A" w:rsidRDefault="00660135">
            <w:r w:rsidRPr="00660135">
              <w:t xml:space="preserve">Философские проблемы информатики // ВикиЧтение URL: </w:t>
            </w:r>
            <w:hyperlink r:id="rId9" w:history="1">
              <w:r w:rsidRPr="00B513E4">
                <w:rPr>
                  <w:rStyle w:val="a8"/>
                </w:rPr>
                <w:t>https://fil.wikireading.ru/8552</w:t>
              </w:r>
            </w:hyperlink>
            <w:r>
              <w:t xml:space="preserve"> </w:t>
            </w:r>
            <w:r w:rsidRPr="00660135">
              <w:t>(дата обращения: 0</w:t>
            </w:r>
            <w:r w:rsidR="006E6C2A">
              <w:rPr>
                <w:lang w:val="en-US"/>
              </w:rPr>
              <w:t>4</w:t>
            </w:r>
            <w:r w:rsidRPr="00660135">
              <w:t>.02.202</w:t>
            </w:r>
            <w:r w:rsidR="00E84DB6" w:rsidRPr="006E6C2A">
              <w:t>1</w:t>
            </w:r>
            <w:r w:rsidRPr="00660135">
              <w:t>).</w:t>
            </w:r>
          </w:p>
        </w:tc>
        <w:tc>
          <w:tcPr>
            <w:tcW w:w="6231" w:type="dxa"/>
          </w:tcPr>
          <w:p w14:paraId="2EAB5737" w14:textId="755B00B2" w:rsidR="0017611A" w:rsidRDefault="007E67A0">
            <w:r>
              <w:t>В статье рассмотрены характеристики информационного общества, возможности, появляющиеся с развитие информационного общества, проблемы и отсталость в развитии информационного общества в России.</w:t>
            </w:r>
          </w:p>
        </w:tc>
      </w:tr>
      <w:tr w:rsidR="0017611A" w14:paraId="4F868052" w14:textId="77777777" w:rsidTr="0017611A">
        <w:tc>
          <w:tcPr>
            <w:tcW w:w="442" w:type="dxa"/>
          </w:tcPr>
          <w:p w14:paraId="1D5E725B" w14:textId="74658839" w:rsidR="0017611A" w:rsidRDefault="0017611A">
            <w:r>
              <w:t>5</w:t>
            </w:r>
          </w:p>
        </w:tc>
        <w:tc>
          <w:tcPr>
            <w:tcW w:w="2672" w:type="dxa"/>
          </w:tcPr>
          <w:p w14:paraId="4B55C986" w14:textId="7560D11C" w:rsidR="0017611A" w:rsidRDefault="00F3226E">
            <w:r w:rsidRPr="00F3226E">
              <w:t>Гухман В. Б. Философия информации: монография. - 2 изд. - М., Берлин: Директ-Медиа, 2018.</w:t>
            </w:r>
          </w:p>
        </w:tc>
        <w:tc>
          <w:tcPr>
            <w:tcW w:w="6231" w:type="dxa"/>
          </w:tcPr>
          <w:p w14:paraId="352109EC" w14:textId="4B3563BB" w:rsidR="0017611A" w:rsidRDefault="00F3226E" w:rsidP="00F3226E">
            <w:r>
              <w:t>Исследуются онтологические аспекты феномена информации, статус информации в ряду научно-философских понятий и категорий, приложения философии информации в теории информации, гносеологии, аксиологии и человековедении. Для широкого круга читателей, интересующихся философскими проблемами науки и техники, в частности, информатики.</w:t>
            </w:r>
          </w:p>
        </w:tc>
      </w:tr>
      <w:tr w:rsidR="0017611A" w14:paraId="188C181C" w14:textId="77777777" w:rsidTr="0017611A">
        <w:tc>
          <w:tcPr>
            <w:tcW w:w="442" w:type="dxa"/>
          </w:tcPr>
          <w:p w14:paraId="75F59E9B" w14:textId="7627D755" w:rsidR="0017611A" w:rsidRDefault="0017611A">
            <w:r>
              <w:t>6</w:t>
            </w:r>
          </w:p>
        </w:tc>
        <w:tc>
          <w:tcPr>
            <w:tcW w:w="2672" w:type="dxa"/>
          </w:tcPr>
          <w:p w14:paraId="6AD291D3" w14:textId="49C78CCD" w:rsidR="0017611A" w:rsidRDefault="00F3226E">
            <w:r w:rsidRPr="00F3226E">
              <w:t>Ракитов А. И. Философия компьютерной революции: монография. - М.: Директ-Медиа, 2013.</w:t>
            </w:r>
          </w:p>
        </w:tc>
        <w:tc>
          <w:tcPr>
            <w:tcW w:w="6231" w:type="dxa"/>
          </w:tcPr>
          <w:p w14:paraId="2B312CB0" w14:textId="35406A07" w:rsidR="0017611A" w:rsidRDefault="00F3226E" w:rsidP="00F3226E">
            <w:r>
              <w:t xml:space="preserve">В книге анализируются философские проблемы информатизации общества, возникающие на стыке теории технологии, гносеологии, психологии мышления и социологии. Обсуждается проблема создания искусственного интеллекта, рассматриваются </w:t>
            </w:r>
            <w:r>
              <w:lastRenderedPageBreak/>
              <w:t>перспективы построения информационного общества, становления информационной цивилизации и культуры. Рассчитана на читателей, интересующихся философскими проблемами научно-технологического прогресса.</w:t>
            </w:r>
          </w:p>
        </w:tc>
      </w:tr>
      <w:tr w:rsidR="0017611A" w14:paraId="1802210B" w14:textId="77777777" w:rsidTr="0017611A">
        <w:tc>
          <w:tcPr>
            <w:tcW w:w="442" w:type="dxa"/>
          </w:tcPr>
          <w:p w14:paraId="5185982D" w14:textId="717CD5FB" w:rsidR="0017611A" w:rsidRDefault="0017611A">
            <w:r>
              <w:lastRenderedPageBreak/>
              <w:t>7</w:t>
            </w:r>
          </w:p>
        </w:tc>
        <w:tc>
          <w:tcPr>
            <w:tcW w:w="2672" w:type="dxa"/>
          </w:tcPr>
          <w:p w14:paraId="0D2BE46C" w14:textId="0FEA30E5" w:rsidR="0017611A" w:rsidRDefault="00F3226E">
            <w:r w:rsidRPr="00F3226E">
              <w:t>Поликарпов В. С., Шибанов В. Е., Поликарпова Е. В., Румянцев К. Е. Философские проблемы информационного противоборства. - Ростов-на-Дону, Таганрок: Южный федеральный университет, 2018.</w:t>
            </w:r>
          </w:p>
        </w:tc>
        <w:tc>
          <w:tcPr>
            <w:tcW w:w="6231" w:type="dxa"/>
          </w:tcPr>
          <w:p w14:paraId="67E6B030" w14:textId="3F37C397" w:rsidR="0017611A" w:rsidRDefault="00F3226E">
            <w:r w:rsidRPr="00F3226E">
              <w:t xml:space="preserve">В учебном пособии рассматриваются актуальные философские проблемы информационного противоборство в мире, прежде всего между Америкой, Россией и Китаем, когда начинают использоваться новейшие информационно-коммуникационные технологии, порожденные разворачивающейся дигитальной (цифровой) революцией. Предназначено для аспирантов, магистрантов и студентов технических и информационных направлений подготовки </w:t>
            </w:r>
            <w:proofErr w:type="gramStart"/>
            <w:r w:rsidRPr="00F3226E">
              <w:t>и может быть</w:t>
            </w:r>
            <w:proofErr w:type="gramEnd"/>
            <w:r w:rsidRPr="00F3226E">
              <w:t xml:space="preserve"> использован при чтении таких курсов, как «История и философия науки» и «Философские проблемы информатики».</w:t>
            </w:r>
          </w:p>
        </w:tc>
      </w:tr>
    </w:tbl>
    <w:p w14:paraId="705F6E4B" w14:textId="77777777" w:rsidR="0017611A" w:rsidRPr="0017611A" w:rsidRDefault="0017611A"/>
    <w:sectPr w:rsidR="0017611A" w:rsidRPr="0017611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18974" w14:textId="77777777" w:rsidR="00AA02D3" w:rsidRDefault="00AA02D3" w:rsidP="0017611A">
      <w:pPr>
        <w:spacing w:after="0" w:line="240" w:lineRule="auto"/>
      </w:pPr>
      <w:r>
        <w:separator/>
      </w:r>
    </w:p>
  </w:endnote>
  <w:endnote w:type="continuationSeparator" w:id="0">
    <w:p w14:paraId="1389A4C5" w14:textId="77777777" w:rsidR="00AA02D3" w:rsidRDefault="00AA02D3" w:rsidP="00176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941FC" w14:textId="77777777" w:rsidR="00AA02D3" w:rsidRDefault="00AA02D3" w:rsidP="0017611A">
      <w:pPr>
        <w:spacing w:after="0" w:line="240" w:lineRule="auto"/>
      </w:pPr>
      <w:r>
        <w:separator/>
      </w:r>
    </w:p>
  </w:footnote>
  <w:footnote w:type="continuationSeparator" w:id="0">
    <w:p w14:paraId="37B48B09" w14:textId="77777777" w:rsidR="00AA02D3" w:rsidRDefault="00AA02D3" w:rsidP="001761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W1NDIwMTA3MjFX0lEKTi0uzszPAykwqQUA/zGctCwAAAA="/>
  </w:docVars>
  <w:rsids>
    <w:rsidRoot w:val="00A60C0D"/>
    <w:rsid w:val="000D6478"/>
    <w:rsid w:val="0017611A"/>
    <w:rsid w:val="004569C4"/>
    <w:rsid w:val="00550E05"/>
    <w:rsid w:val="00660135"/>
    <w:rsid w:val="006E6C2A"/>
    <w:rsid w:val="007E67A0"/>
    <w:rsid w:val="00A60C0D"/>
    <w:rsid w:val="00AA02D3"/>
    <w:rsid w:val="00C32B79"/>
    <w:rsid w:val="00DC6C9A"/>
    <w:rsid w:val="00E84DB6"/>
    <w:rsid w:val="00F3226E"/>
    <w:rsid w:val="00FF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3811B6"/>
  <w15:chartTrackingRefBased/>
  <w15:docId w15:val="{5B39FCCC-C022-41E4-92A7-AF431B42C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76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7611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7611A"/>
  </w:style>
  <w:style w:type="paragraph" w:styleId="a5">
    <w:name w:val="footer"/>
    <w:basedOn w:val="a"/>
    <w:link w:val="a6"/>
    <w:uiPriority w:val="99"/>
    <w:unhideWhenUsed/>
    <w:rsid w:val="0017611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7611A"/>
  </w:style>
  <w:style w:type="character" w:customStyle="1" w:styleId="10">
    <w:name w:val="Заголовок 1 Знак"/>
    <w:basedOn w:val="a0"/>
    <w:link w:val="1"/>
    <w:uiPriority w:val="9"/>
    <w:rsid w:val="001761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7">
    <w:name w:val="Table Grid"/>
    <w:basedOn w:val="a1"/>
    <w:uiPriority w:val="39"/>
    <w:rsid w:val="001761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DC6C9A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DC6C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berleninka.ru/article/n/sovremennye-problemy-informatiki-filosofskiy-anali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yberleninka.ru/article/n/filosofskie-problemy-informatik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selibrary.ru/datadocs/doc_1394le.pd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fil.wikireading.ru/85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cp:lastPrinted>2021-02-14T18:20:00Z</cp:lastPrinted>
  <dcterms:created xsi:type="dcterms:W3CDTF">2021-02-13T15:59:00Z</dcterms:created>
  <dcterms:modified xsi:type="dcterms:W3CDTF">2021-02-15T00:31:00Z</dcterms:modified>
</cp:coreProperties>
</file>